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251712924a50fd3a31893b967ddbaf13fad723d"/>
    <w:p>
      <w:pPr>
        <w:pStyle w:val="Heading1"/>
      </w:pPr>
      <w:r>
        <w:t xml:space="preserve">STATEMENT OF PURPOSE: APPLIED FOR POLICE OFFICER POSITION IN TANZANIA DAR ES SALAAM</w:t>
      </w:r>
    </w:p>
    <w:p>
      <w:pPr>
        <w:pStyle w:val="FirstParagraph"/>
      </w:pPr>
      <w:r>
        <w:t xml:space="preserve">I am writing this Statement of Purpose to formally express my profound commitment to serving as a Police Officer within the Tanzania Police Force (TPF) in Dar es Salaam. Growing up amidst the vibrant, yet complex dynamics of Dar es Salaam—a city where cultural diversity meets urban challenges—I have cultivated an unwavering dedication to public safety, community trust, and lawful service. My life has been shaped by witnessing both the resilience of Tanzanian communities and the critical need for ethical, accessible policing in our nation's largest metropolis. This purpose is not merely a career aspiration; it is a promise to uphold the highest standards of duty in Dar es Salaam.</w:t>
      </w:r>
    </w:p>
    <w:p>
      <w:pPr>
        <w:pStyle w:val="BodyText"/>
      </w:pPr>
      <w:r>
        <w:t xml:space="preserve">My journey toward becoming a Police Officer began early. As a youth in Ilala District, I observed how proactive community engagement could prevent conflicts and build bridges between residents and law enforcement. During my secondary education at Mlimani City Secondary School, I actively participated in the "Youth for Peace" initiative—a TPF-supported program that organized neighborhood watch groups and conflict resolution workshops. These experiences taught me that effective policing in Dar es Salaam must prioritize understanding local contexts: whether addressing petty theft along Kivukoni Beach, managing traffic congestion on Mwanza Road, or supporting vulnerable populations in informal settlements like Kibaha. I realized that a Police Officer’s role extends beyond enforcement—it is about partnership.</w:t>
      </w:r>
    </w:p>
    <w:p>
      <w:pPr>
        <w:pStyle w:val="BodyText"/>
      </w:pPr>
      <w:r>
        <w:t xml:space="preserve">Academically, I pursued a Bachelor of Arts in Criminology and Criminal Justice at the University of Dar es Salaam (UDSM), where I specialized in urban security management and community policing strategies. My thesis, "Community Policing Models in Dar es Salaam: A Case Study of Ubungo Division," involved fieldwork interviewing 50 residents and 15 officers across three districts. I found that trust is the cornerstone of effective law enforcement here; for instance, officers who regularly attended local markets to discuss safety concerns saw a 25% reduction in reported crimes within six months. This research solidified my belief that as a Police Officer in Dar es Salaam, I must embody TPF’s core values—integrity, service, and respect—for all citizens.</w:t>
      </w:r>
    </w:p>
    <w:p>
      <w:pPr>
        <w:pStyle w:val="BodyText"/>
      </w:pPr>
      <w:r>
        <w:t xml:space="preserve">My practical experience further prepared me for this role. I volunteered with the Dar es Salaam City Council’s Emergency Response Unit during the 2023 monsoon season, assisting in flood evacuations and coordinating with TPF officers to prevent looting in affected areas like Kigamboni. This hands-on work taught me crisis management under pressure while navigating Dar es Salaam’s unique terrain. I also completed a certified first-aid course through the Tanzania Red Cross Society, which proved vital during a recent traffic accident on Boma Road where I provided immediate assistance until professional help arrived. These experiences reinforced that being a Police Officer demands not only courage but compassion—especially in a city where over 6 million residents rely on TPF for daily security.</w:t>
      </w:r>
    </w:p>
    <w:p>
      <w:pPr>
        <w:pStyle w:val="BodyText"/>
      </w:pPr>
      <w:r>
        <w:t xml:space="preserve">Why Dar es Salaam? Because it is the heart of Tanzania’s economic and social life, yet it faces pressing challenges: rising motorbike thefts, coastal security needs, and youth engagement gaps. I am drawn to the TPF’s current initiatives like "Operation Safe Streets" in Mwanza Road corridors and its emphasis on digital policing to combat cybercrime—a priority in our tech-forward city. My goal is not just to serve but to contribute meaningfully to these efforts. I understand that as a Police Officer, I must adapt swiftly—from patrolling bustling markets at Mwenge Market to mediating disputes in residential areas like Kurasini—always guided by the Tanzanian ethos of "Ujamaa" (familyhood) and the TPF’s motto: "Serving with Honor."</w:t>
      </w:r>
    </w:p>
    <w:p>
      <w:pPr>
        <w:pStyle w:val="BodyText"/>
      </w:pPr>
      <w:r>
        <w:t xml:space="preserve">I recognize that this role requires constant learning. I am eager to undergo rigorous training at the Tanzania Police Academy in Moshi, where I will embrace disciplines like tactical response, forensic evidence handling, and human rights law. Crucially, I will apply lessons from my UDSM studies on how to make policing inclusive—ensuring women and youth in Dar es Salaam feel safe reporting crimes without fear of stigma or corruption. Corruption remains a barrier to trust in some communities; as a Police Officer, I pledge to reject it wholly, adhering strictly to the 2019 Tanzania Police Force Act which mandates transparency and accountability.</w:t>
      </w:r>
    </w:p>
    <w:p>
      <w:pPr>
        <w:pStyle w:val="BodyText"/>
      </w:pPr>
      <w:r>
        <w:t xml:space="preserve">Tanzania’s future depends on strong institutions like the TPF. Dar es Salaam is our nation’s flagship city—it must exemplify justice through equitable policing. I have studied TPF’s strategic plan "Vision 2030," which prioritizes youth mentorship and technology-driven crime prevention. I aim to be part of this transformation: leading neighborhood safety workshops in schools, collaborating with local leaders in areas like Kigamboni, and using social media platforms (widely used by Dar es Salaam’s youth) to share safety tips. My long-term vision is to become a District Commander who fosters partnerships between TPF, NGOs, and citizens—ensuring Dar es Salaam remains not just safe, but united.</w:t>
      </w:r>
    </w:p>
    <w:p>
      <w:pPr>
        <w:pStyle w:val="BodyText"/>
      </w:pPr>
      <w:r>
        <w:t xml:space="preserve">In conclusion, my life’s work aligns with the mission of the Tanzania Police Force in Dar es Salaam. I bring academic rigor, community-grounded experience, and an unshakable moral compass forged in this city’s streets. I am ready to serve as a Police Officer who protects with empathy, enforces with fairness, and builds trust one interaction at a time. Dar es Salaam deserves officers who see it not as just a place of duty—but as home. I pledge to earn that trust every single day.</w:t>
      </w:r>
    </w:p>
    <w:p>
      <w:pPr>
        <w:pStyle w:val="BodyText"/>
      </w:pPr>
      <w:r>
        <w:t xml:space="preserve">I humbly request the opportunity to contribute my skills, passion, and unwavering commitment to the Tanzania Police Force in Dar es Salaam. Together, we can make our city safer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4T05:29:32Z</dcterms:created>
  <dcterms:modified xsi:type="dcterms:W3CDTF">2026-07-24T05:29:32Z</dcterms:modified>
</cp:coreProperties>
</file>

<file path=docProps/custom.xml><?xml version="1.0" encoding="utf-8"?>
<Properties xmlns="http://schemas.openxmlformats.org/officeDocument/2006/custom-properties" xmlns:vt="http://schemas.openxmlformats.org/officeDocument/2006/docPropsVTypes"/>
</file>